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215799" w:rsidP="00B34F50" w:rsidRDefault="00354847" w14:paraId="29D6B04F" w14:textId="77777777">
      <w:pPr>
        <w:spacing w:after="0"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5203E7AF" wp14:editId="5A8995F5">
            <wp:extent cx="876300" cy="876300"/>
            <wp:effectExtent l="0" t="0" r="0" b="0"/>
            <wp:docPr id="1" name="Picture 1" descr="https://www.m25lib.ac.uk/wp-content/uploads/2016/11/m25-logo-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C9C433D">
        <w:rPr>
          <w:rFonts w:cs="Arial"/>
        </w:rPr>
        <w:t xml:space="preserve"> </w:t>
      </w:r>
    </w:p>
    <w:p w:rsidR="00EC1252" w:rsidP="00095B3D" w:rsidRDefault="000862EB" w14:paraId="01B046B3" w14:textId="41B63A04">
      <w:pPr>
        <w:spacing w:after="0" w:line="240" w:lineRule="auto"/>
        <w:jc w:val="center"/>
        <w:rPr>
          <w:rFonts w:cs="Arial"/>
          <w:b/>
          <w:bCs/>
        </w:rPr>
      </w:pPr>
      <w:r w:rsidRPr="6A56F6B5">
        <w:rPr>
          <w:rFonts w:cs="Arial"/>
          <w:b/>
          <w:bCs/>
          <w:sz w:val="24"/>
          <w:szCs w:val="24"/>
        </w:rPr>
        <w:t xml:space="preserve">Application </w:t>
      </w:r>
      <w:r>
        <w:rPr>
          <w:rFonts w:cs="Arial"/>
          <w:b/>
          <w:bCs/>
          <w:sz w:val="24"/>
          <w:szCs w:val="24"/>
        </w:rPr>
        <w:t>F</w:t>
      </w:r>
      <w:r w:rsidRPr="6A56F6B5">
        <w:rPr>
          <w:rFonts w:cs="Arial"/>
          <w:b/>
          <w:bCs/>
          <w:sz w:val="24"/>
          <w:szCs w:val="24"/>
        </w:rPr>
        <w:t>orm</w:t>
      </w:r>
      <w:r>
        <w:rPr>
          <w:rFonts w:cs="Arial"/>
          <w:b/>
          <w:bCs/>
          <w:sz w:val="24"/>
          <w:szCs w:val="24"/>
        </w:rPr>
        <w:t xml:space="preserve"> for M25 Consortium</w:t>
      </w:r>
      <w:r>
        <w:rPr>
          <w:rFonts w:cs="Arial"/>
          <w:b/>
          <w:bCs/>
          <w:sz w:val="24"/>
          <w:szCs w:val="24"/>
        </w:rPr>
        <w:br/>
      </w:r>
      <w:r w:rsidRPr="6A56F6B5" w:rsidR="00215799">
        <w:rPr>
          <w:rFonts w:cs="Arial"/>
          <w:b/>
          <w:bCs/>
          <w:sz w:val="24"/>
          <w:szCs w:val="24"/>
        </w:rPr>
        <w:t xml:space="preserve">Staff </w:t>
      </w:r>
      <w:r w:rsidRPr="6A56F6B5" w:rsidR="00E14E40">
        <w:rPr>
          <w:rFonts w:cs="Arial"/>
          <w:b/>
          <w:bCs/>
          <w:sz w:val="24"/>
          <w:szCs w:val="24"/>
        </w:rPr>
        <w:t xml:space="preserve">Development </w:t>
      </w:r>
      <w:r w:rsidRPr="6A56F6B5" w:rsidR="00215799">
        <w:rPr>
          <w:rFonts w:cs="Arial"/>
          <w:b/>
          <w:bCs/>
          <w:sz w:val="24"/>
          <w:szCs w:val="24"/>
        </w:rPr>
        <w:t>Award</w:t>
      </w:r>
      <w:r w:rsidRPr="6A56F6B5" w:rsidR="00673573">
        <w:rPr>
          <w:rFonts w:cs="Arial"/>
          <w:b/>
          <w:bCs/>
          <w:sz w:val="24"/>
          <w:szCs w:val="24"/>
        </w:rPr>
        <w:t>s 202</w:t>
      </w:r>
      <w:r w:rsidRPr="6A56F6B5" w:rsidR="0621BBE3">
        <w:rPr>
          <w:rFonts w:cs="Arial"/>
          <w:b/>
          <w:bCs/>
          <w:sz w:val="24"/>
          <w:szCs w:val="24"/>
        </w:rPr>
        <w:t>6</w:t>
      </w:r>
      <w:r w:rsidR="002C4FC3">
        <w:rPr>
          <w:rFonts w:cs="Arial"/>
          <w:b/>
          <w:bCs/>
          <w:sz w:val="24"/>
          <w:szCs w:val="24"/>
        </w:rPr>
        <w:t xml:space="preserve"> </w:t>
      </w:r>
    </w:p>
    <w:p w:rsidRPr="00EC1252" w:rsidR="00B51CE3" w:rsidP="5D5FE952" w:rsidRDefault="00B51CE3" w14:paraId="433262DE" w14:textId="77777777">
      <w:pPr>
        <w:spacing w:after="0" w:line="240" w:lineRule="auto"/>
        <w:rPr>
          <w:rFonts w:cs="Arial"/>
          <w:sz w:val="20"/>
          <w:szCs w:val="20"/>
        </w:rPr>
      </w:pPr>
    </w:p>
    <w:p w:rsidR="00215799" w:rsidP="00B34F50" w:rsidRDefault="00215799" w14:paraId="0A37501D" w14:textId="77777777">
      <w:pPr>
        <w:spacing w:after="0" w:line="240" w:lineRule="auto"/>
        <w:rPr>
          <w:rFonts w:cs="Arial"/>
        </w:rPr>
      </w:pPr>
    </w:p>
    <w:tbl>
      <w:tblPr>
        <w:tblStyle w:val="TableGrid"/>
        <w:tblW w:w="9629" w:type="dxa"/>
        <w:tblLook w:val="04A0" w:firstRow="1" w:lastRow="0" w:firstColumn="1" w:lastColumn="0" w:noHBand="0" w:noVBand="1"/>
      </w:tblPr>
      <w:tblGrid>
        <w:gridCol w:w="2405"/>
        <w:gridCol w:w="7224"/>
      </w:tblGrid>
      <w:tr w:rsidR="007800A7" w:rsidTr="55BBE97A" w14:paraId="73A8DEC1" w14:textId="77777777">
        <w:tc>
          <w:tcPr>
            <w:tcW w:w="2405" w:type="dxa"/>
            <w:tcMar/>
          </w:tcPr>
          <w:p w:rsidRPr="00095B3D" w:rsidR="007800A7" w:rsidP="59188628" w:rsidRDefault="007800A7" w14:paraId="08090F6D" w14:textId="17D5BB93">
            <w:pPr>
              <w:rPr>
                <w:rFonts w:cs="Arial"/>
                <w:b/>
                <w:bCs/>
              </w:rPr>
            </w:pPr>
            <w:r w:rsidRPr="00095B3D">
              <w:rPr>
                <w:rFonts w:cs="Arial"/>
                <w:b/>
                <w:bCs/>
              </w:rPr>
              <w:t xml:space="preserve">Name </w:t>
            </w:r>
          </w:p>
        </w:tc>
        <w:tc>
          <w:tcPr>
            <w:tcW w:w="7224" w:type="dxa"/>
            <w:tcMar/>
          </w:tcPr>
          <w:p w:rsidRPr="00095B3D" w:rsidR="007800A7" w:rsidP="59188628" w:rsidRDefault="007800A7" w14:paraId="0C78047B" w14:textId="77777777">
            <w:pPr>
              <w:rPr>
                <w:rFonts w:cs="Arial"/>
                <w:b/>
                <w:bCs/>
              </w:rPr>
            </w:pPr>
          </w:p>
          <w:p w:rsidRPr="00095B3D" w:rsidR="007800A7" w:rsidP="59188628" w:rsidRDefault="007800A7" w14:paraId="3101716D" w14:textId="7EC71C12">
            <w:pPr>
              <w:rPr>
                <w:rFonts w:cs="Arial"/>
                <w:b/>
                <w:bCs/>
              </w:rPr>
            </w:pPr>
          </w:p>
        </w:tc>
      </w:tr>
      <w:tr w:rsidR="00215799" w:rsidTr="55BBE97A" w14:paraId="465F6312" w14:textId="77777777">
        <w:tc>
          <w:tcPr>
            <w:tcW w:w="2405" w:type="dxa"/>
            <w:tcMar/>
          </w:tcPr>
          <w:p w:rsidRPr="00095B3D" w:rsidR="00215799" w:rsidP="6A56F6B5" w:rsidRDefault="4FDACA45" w14:paraId="26826F7F" w14:textId="119011F0">
            <w:pPr>
              <w:rPr>
                <w:b/>
                <w:bCs/>
              </w:rPr>
            </w:pPr>
            <w:r w:rsidRPr="00095B3D">
              <w:rPr>
                <w:rFonts w:cs="Arial"/>
                <w:b/>
                <w:bCs/>
              </w:rPr>
              <w:t>Position</w:t>
            </w:r>
          </w:p>
        </w:tc>
        <w:tc>
          <w:tcPr>
            <w:tcW w:w="7224" w:type="dxa"/>
            <w:tcMar/>
          </w:tcPr>
          <w:p w:rsidRPr="00095B3D" w:rsidR="00215799" w:rsidP="59188628" w:rsidRDefault="00215799" w14:paraId="6A05A809" w14:textId="77777777">
            <w:pPr>
              <w:rPr>
                <w:rFonts w:cs="Arial"/>
                <w:b/>
                <w:bCs/>
              </w:rPr>
            </w:pPr>
          </w:p>
          <w:p w:rsidRPr="00095B3D" w:rsidR="000539F4" w:rsidP="59188628" w:rsidRDefault="000539F4" w14:paraId="5A39BBE3" w14:textId="77777777">
            <w:pPr>
              <w:rPr>
                <w:rFonts w:cs="Arial"/>
                <w:b/>
                <w:bCs/>
              </w:rPr>
            </w:pPr>
          </w:p>
        </w:tc>
      </w:tr>
      <w:tr w:rsidR="00215799" w:rsidTr="55BBE97A" w14:paraId="11285251" w14:textId="77777777">
        <w:tc>
          <w:tcPr>
            <w:tcW w:w="2405" w:type="dxa"/>
            <w:tcMar/>
          </w:tcPr>
          <w:p w:rsidRPr="00095B3D" w:rsidR="00215799" w:rsidP="59188628" w:rsidRDefault="4FDACA45" w14:paraId="6947A06B" w14:textId="54B1B8F4">
            <w:pPr>
              <w:rPr>
                <w:rFonts w:cs="Arial"/>
                <w:b/>
                <w:bCs/>
              </w:rPr>
            </w:pPr>
            <w:r w:rsidRPr="00095B3D">
              <w:rPr>
                <w:rFonts w:cs="Arial"/>
                <w:b/>
                <w:bCs/>
              </w:rPr>
              <w:t>E</w:t>
            </w:r>
            <w:r w:rsidRPr="00095B3D" w:rsidR="00215799">
              <w:rPr>
                <w:rFonts w:cs="Arial"/>
                <w:b/>
                <w:bCs/>
              </w:rPr>
              <w:t xml:space="preserve">mployer </w:t>
            </w:r>
          </w:p>
        </w:tc>
        <w:tc>
          <w:tcPr>
            <w:tcW w:w="7224" w:type="dxa"/>
            <w:tcMar/>
          </w:tcPr>
          <w:p w:rsidRPr="00095B3D" w:rsidR="00215799" w:rsidP="59188628" w:rsidRDefault="00215799" w14:paraId="41C8F396" w14:textId="77777777">
            <w:pPr>
              <w:rPr>
                <w:rFonts w:cs="Arial"/>
                <w:b/>
                <w:bCs/>
              </w:rPr>
            </w:pPr>
          </w:p>
          <w:p w:rsidRPr="00095B3D" w:rsidR="000539F4" w:rsidP="59188628" w:rsidRDefault="000539F4" w14:paraId="72A3D3EC" w14:textId="77777777">
            <w:pPr>
              <w:rPr>
                <w:rFonts w:cs="Arial"/>
                <w:b/>
                <w:bCs/>
              </w:rPr>
            </w:pPr>
          </w:p>
        </w:tc>
      </w:tr>
      <w:tr w:rsidR="008E740B" w:rsidTr="55BBE97A" w14:paraId="32AAFB05" w14:textId="77777777">
        <w:trPr>
          <w:trHeight w:val="370"/>
        </w:trPr>
        <w:tc>
          <w:tcPr>
            <w:tcW w:w="2405" w:type="dxa"/>
            <w:vMerge w:val="restart"/>
            <w:tcMar/>
          </w:tcPr>
          <w:p w:rsidRPr="00095B3D" w:rsidR="008E740B" w:rsidP="59188628" w:rsidRDefault="008E740B" w14:paraId="6BEEA320" w14:textId="6BEFBA36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ward(s) applying for</w:t>
            </w:r>
          </w:p>
        </w:tc>
        <w:tc>
          <w:tcPr>
            <w:tcW w:w="7224" w:type="dxa"/>
            <w:tcMar/>
          </w:tcPr>
          <w:p w:rsidRPr="00095B3D" w:rsidR="008E740B" w:rsidP="59188628" w:rsidRDefault="00B03B2F" w14:paraId="5ED90B35" w14:textId="1F7DD804">
            <w:pPr>
              <w:rPr>
                <w:rFonts w:cs="Arial"/>
                <w:b w:val="1"/>
                <w:bCs w:val="1"/>
              </w:rPr>
            </w:pPr>
            <w:r w:rsidRPr="55BBE97A" w:rsidR="570B69C2">
              <w:rPr>
                <w:rFonts w:cs="Arial"/>
                <w:b w:val="1"/>
                <w:bCs w:val="1"/>
              </w:rPr>
              <w:t>c</w:t>
            </w:r>
            <w:r w:rsidRPr="55BBE97A" w:rsidR="00B03B2F">
              <w:rPr>
                <w:rFonts w:cs="Arial"/>
                <w:b w:val="1"/>
                <w:bCs w:val="1"/>
              </w:rPr>
              <w:t>pd25</w:t>
            </w:r>
            <w:r w:rsidRPr="55BBE97A" w:rsidR="7DB2AF6B">
              <w:rPr>
                <w:rFonts w:cs="Arial"/>
                <w:b w:val="1"/>
                <w:bCs w:val="1"/>
              </w:rPr>
              <w:t xml:space="preserve"> LISA</w:t>
            </w:r>
            <w:r w:rsidRPr="55BBE97A" w:rsidR="00B03B2F">
              <w:rPr>
                <w:rFonts w:cs="Arial"/>
                <w:b w:val="1"/>
                <w:bCs w:val="1"/>
              </w:rPr>
              <w:t xml:space="preserve"> Conference</w:t>
            </w:r>
          </w:p>
        </w:tc>
      </w:tr>
      <w:tr w:rsidR="008E740B" w:rsidTr="55BBE97A" w14:paraId="3F6D6C16" w14:textId="77777777">
        <w:trPr>
          <w:trHeight w:val="370"/>
        </w:trPr>
        <w:tc>
          <w:tcPr>
            <w:tcW w:w="2405" w:type="dxa"/>
            <w:vMerge/>
            <w:tcMar/>
          </w:tcPr>
          <w:p w:rsidR="008E740B" w:rsidP="000539F4" w:rsidRDefault="008E740B" w14:paraId="0D0B940D" w14:textId="77777777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tcMar/>
          </w:tcPr>
          <w:p w:rsidRPr="002A0CCB" w:rsidR="008E740B" w:rsidP="59188628" w:rsidRDefault="008E740B" w14:paraId="46032B70" w14:textId="4A37220E">
            <w:pPr>
              <w:rPr>
                <w:rFonts w:cs="Arial"/>
                <w:b/>
                <w:bCs/>
              </w:rPr>
            </w:pPr>
            <w:r w:rsidRPr="38C496ED">
              <w:rPr>
                <w:rFonts w:cs="Arial"/>
                <w:b/>
                <w:bCs/>
              </w:rPr>
              <w:t xml:space="preserve">M25 </w:t>
            </w:r>
            <w:r w:rsidRPr="38C496ED" w:rsidR="0052710E">
              <w:rPr>
                <w:rFonts w:cs="Arial"/>
                <w:b/>
                <w:bCs/>
              </w:rPr>
              <w:t xml:space="preserve">Consortium </w:t>
            </w:r>
            <w:r w:rsidRPr="38C496ED" w:rsidR="002A0CCB">
              <w:rPr>
                <w:rFonts w:cs="Arial"/>
                <w:b/>
                <w:bCs/>
              </w:rPr>
              <w:t xml:space="preserve">Annual </w:t>
            </w:r>
            <w:r w:rsidRPr="38C496ED">
              <w:rPr>
                <w:rFonts w:cs="Arial"/>
                <w:b/>
                <w:bCs/>
              </w:rPr>
              <w:t>Conference</w:t>
            </w:r>
          </w:p>
        </w:tc>
      </w:tr>
      <w:tr w:rsidR="008E740B" w:rsidTr="55BBE97A" w14:paraId="5D4EC514" w14:textId="77777777">
        <w:trPr>
          <w:trHeight w:val="370"/>
        </w:trPr>
        <w:tc>
          <w:tcPr>
            <w:tcW w:w="2405" w:type="dxa"/>
            <w:vMerge/>
            <w:tcMar/>
          </w:tcPr>
          <w:p w:rsidR="008E740B" w:rsidP="000539F4" w:rsidRDefault="008E740B" w14:paraId="0E27B00A" w14:textId="77777777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tcMar/>
          </w:tcPr>
          <w:p w:rsidRPr="002A0CCB" w:rsidR="008E740B" w:rsidP="59188628" w:rsidRDefault="00501953" w14:paraId="006817C5" w14:textId="17E659C7">
            <w:pPr>
              <w:rPr>
                <w:rFonts w:cs="Arial"/>
                <w:b/>
                <w:bCs/>
              </w:rPr>
            </w:pPr>
            <w:r w:rsidRPr="75216550">
              <w:rPr>
                <w:rFonts w:cs="Arial"/>
                <w:b/>
                <w:bCs/>
              </w:rPr>
              <w:t>cpd25 Cataloguing with Confidence Training</w:t>
            </w:r>
          </w:p>
        </w:tc>
      </w:tr>
      <w:tr w:rsidR="008E740B" w:rsidTr="55BBE97A" w14:paraId="0785136C" w14:textId="77777777">
        <w:trPr>
          <w:trHeight w:val="370"/>
        </w:trPr>
        <w:tc>
          <w:tcPr>
            <w:tcW w:w="2405" w:type="dxa"/>
            <w:vMerge/>
            <w:tcMar/>
          </w:tcPr>
          <w:p w:rsidR="008E740B" w:rsidP="000539F4" w:rsidRDefault="008E740B" w14:paraId="39C00447" w14:textId="77777777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tcMar/>
          </w:tcPr>
          <w:p w:rsidRPr="002A0CCB" w:rsidR="008E740B" w:rsidP="59188628" w:rsidRDefault="008A6924" w14:paraId="1670FC20" w14:textId="7068E393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c</w:t>
            </w:r>
            <w:r w:rsidRPr="002A0CCB">
              <w:rPr>
                <w:rFonts w:cs="Arial"/>
                <w:b/>
                <w:bCs/>
              </w:rPr>
              <w:t xml:space="preserve">pd25 </w:t>
            </w:r>
            <w:r>
              <w:rPr>
                <w:rFonts w:cs="Arial"/>
                <w:b/>
                <w:bCs/>
              </w:rPr>
              <w:t>One Day Training</w:t>
            </w:r>
            <w:r w:rsidRPr="002A0CCB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  <w:b/>
                <w:bCs/>
              </w:rPr>
              <w:t>(</w:t>
            </w:r>
            <w:r w:rsidRPr="002A0CCB">
              <w:rPr>
                <w:rFonts w:cs="Arial"/>
                <w:b/>
                <w:bCs/>
              </w:rPr>
              <w:t>event</w:t>
            </w:r>
            <w:r>
              <w:rPr>
                <w:rFonts w:cs="Arial"/>
                <w:b/>
                <w:bCs/>
              </w:rPr>
              <w:t>(s)</w:t>
            </w:r>
            <w:r w:rsidRPr="002A0CCB">
              <w:rPr>
                <w:rFonts w:cs="Arial"/>
                <w:b/>
                <w:bCs/>
              </w:rPr>
              <w:t xml:space="preserve"> of your choice)</w:t>
            </w:r>
          </w:p>
        </w:tc>
      </w:tr>
      <w:tr w:rsidR="00215799" w:rsidTr="55BBE97A" w14:paraId="6E94B8B4" w14:textId="77777777">
        <w:trPr>
          <w:trHeight w:val="315"/>
        </w:trPr>
        <w:tc>
          <w:tcPr>
            <w:tcW w:w="9629" w:type="dxa"/>
            <w:gridSpan w:val="2"/>
            <w:tcMar/>
          </w:tcPr>
          <w:p w:rsidR="004E1B10" w:rsidP="59188628" w:rsidRDefault="004E1B10" w14:paraId="1C3142B1" w14:textId="77777777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:rsidR="007800A7" w:rsidP="59188628" w:rsidRDefault="00BA3721" w14:paraId="011D5EB8" w14:textId="72ECFA4E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lease provide</w:t>
            </w:r>
            <w:r w:rsidR="009E6D83">
              <w:rPr>
                <w:rFonts w:cs="Arial"/>
                <w:b/>
                <w:bCs/>
              </w:rPr>
              <w:t xml:space="preserve"> your reasons for </w:t>
            </w:r>
            <w:proofErr w:type="gramStart"/>
            <w:r w:rsidR="009E6D83">
              <w:rPr>
                <w:rFonts w:cs="Arial"/>
                <w:b/>
                <w:bCs/>
              </w:rPr>
              <w:t>applying</w:t>
            </w:r>
            <w:proofErr w:type="gramEnd"/>
            <w:r w:rsidR="009E6D83">
              <w:rPr>
                <w:rFonts w:cs="Arial"/>
                <w:b/>
                <w:bCs/>
              </w:rPr>
              <w:t xml:space="preserve"> </w:t>
            </w:r>
            <w:r w:rsidR="007800A7">
              <w:rPr>
                <w:rFonts w:cs="Arial"/>
                <w:b/>
                <w:bCs/>
              </w:rPr>
              <w:t>including</w:t>
            </w:r>
            <w:r w:rsidR="00946220">
              <w:rPr>
                <w:rFonts w:cs="Arial"/>
                <w:b/>
                <w:bCs/>
              </w:rPr>
              <w:t xml:space="preserve"> h</w:t>
            </w:r>
            <w:r w:rsidR="00607E7A">
              <w:rPr>
                <w:rFonts w:cs="Arial"/>
                <w:b/>
                <w:bCs/>
              </w:rPr>
              <w:t xml:space="preserve">ow </w:t>
            </w:r>
            <w:r w:rsidR="007800A7">
              <w:rPr>
                <w:rFonts w:cs="Arial"/>
                <w:b/>
                <w:bCs/>
              </w:rPr>
              <w:t>attendance will</w:t>
            </w:r>
            <w:r w:rsidR="00607E7A">
              <w:rPr>
                <w:rFonts w:cs="Arial"/>
                <w:b/>
                <w:bCs/>
              </w:rPr>
              <w:t xml:space="preserve"> contribute to your professional development</w:t>
            </w:r>
            <w:r w:rsidR="0013597B">
              <w:rPr>
                <w:rFonts w:cs="Arial"/>
                <w:b/>
                <w:bCs/>
              </w:rPr>
              <w:t xml:space="preserve"> and bring benefit </w:t>
            </w:r>
            <w:r w:rsidR="007800A7">
              <w:rPr>
                <w:rFonts w:cs="Arial"/>
                <w:b/>
                <w:bCs/>
              </w:rPr>
              <w:t>to your team/library service</w:t>
            </w:r>
            <w:r w:rsidRPr="00095B3D" w:rsidR="00967A6D">
              <w:rPr>
                <w:rFonts w:cs="Arial"/>
                <w:b/>
                <w:bCs/>
              </w:rPr>
              <w:t xml:space="preserve"> </w:t>
            </w:r>
          </w:p>
          <w:p w:rsidR="007800A7" w:rsidP="59188628" w:rsidRDefault="007800A7" w14:paraId="20857AA4" w14:textId="77777777">
            <w:pPr>
              <w:rPr>
                <w:rFonts w:cs="Arial"/>
                <w:b/>
                <w:bCs/>
              </w:rPr>
            </w:pPr>
          </w:p>
          <w:p w:rsidRPr="00095B3D" w:rsidR="00215799" w:rsidP="59188628" w:rsidRDefault="00967A6D" w14:paraId="637466F3" w14:textId="5EC757F0">
            <w:pPr>
              <w:rPr>
                <w:rFonts w:cs="Arial"/>
                <w:b/>
                <w:bCs/>
              </w:rPr>
            </w:pPr>
            <w:r w:rsidRPr="00095B3D">
              <w:rPr>
                <w:rFonts w:cs="Arial"/>
                <w:b/>
                <w:bCs/>
              </w:rPr>
              <w:t>(</w:t>
            </w:r>
            <w:r w:rsidRPr="00095B3D" w:rsidR="00E14E40">
              <w:rPr>
                <w:rFonts w:cs="Arial"/>
                <w:b/>
                <w:bCs/>
              </w:rPr>
              <w:t>maximum</w:t>
            </w:r>
            <w:r w:rsidRPr="00095B3D">
              <w:rPr>
                <w:rFonts w:cs="Arial"/>
                <w:b/>
                <w:bCs/>
              </w:rPr>
              <w:t xml:space="preserve"> </w:t>
            </w:r>
            <w:r w:rsidRPr="00095B3D" w:rsidR="00E14E40">
              <w:rPr>
                <w:rFonts w:cs="Arial"/>
                <w:b/>
                <w:bCs/>
              </w:rPr>
              <w:t xml:space="preserve">500 </w:t>
            </w:r>
            <w:r w:rsidRPr="00095B3D">
              <w:rPr>
                <w:rFonts w:cs="Arial"/>
                <w:b/>
                <w:bCs/>
              </w:rPr>
              <w:t>words)</w:t>
            </w:r>
            <w:r w:rsidRPr="00095B3D" w:rsidR="00215799">
              <w:rPr>
                <w:rFonts w:cs="Arial"/>
                <w:b/>
                <w:bCs/>
              </w:rPr>
              <w:t>:</w:t>
            </w:r>
          </w:p>
          <w:p w:rsidR="002C4FC3" w:rsidP="59188628" w:rsidRDefault="002C4FC3" w14:paraId="03DFD198" w14:textId="77777777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:rsidR="002C4FC3" w:rsidP="59188628" w:rsidRDefault="002C4FC3" w14:paraId="73B5D7BF" w14:textId="77777777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:rsidRPr="000539F4" w:rsidR="002C4FC3" w:rsidP="59188628" w:rsidRDefault="002C4FC3" w14:paraId="25CAEDBB" w14:textId="77777777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:rsidR="00215799" w:rsidP="59188628" w:rsidRDefault="00215799" w14:paraId="6D98A12B" w14:textId="3DA72077">
            <w:pPr>
              <w:rPr>
                <w:rFonts w:cs="Arial"/>
              </w:rPr>
            </w:pPr>
          </w:p>
          <w:p w:rsidR="00215799" w:rsidP="00B34F50" w:rsidRDefault="00215799" w14:paraId="2946DB82" w14:textId="77777777">
            <w:pPr>
              <w:rPr>
                <w:rFonts w:cs="Arial"/>
              </w:rPr>
            </w:pPr>
          </w:p>
          <w:p w:rsidR="00215799" w:rsidP="00B34F50" w:rsidRDefault="00215799" w14:paraId="5997CC1D" w14:textId="77777777">
            <w:pPr>
              <w:rPr>
                <w:rFonts w:cs="Arial"/>
              </w:rPr>
            </w:pPr>
          </w:p>
          <w:p w:rsidR="59188628" w:rsidP="59188628" w:rsidRDefault="59188628" w14:paraId="41CF2AC5" w14:textId="08BBCAF8">
            <w:pPr>
              <w:rPr>
                <w:rFonts w:cs="Arial"/>
              </w:rPr>
            </w:pPr>
          </w:p>
          <w:p w:rsidR="000862EB" w:rsidP="59188628" w:rsidRDefault="000862EB" w14:paraId="54264919" w14:textId="77777777">
            <w:pPr>
              <w:rPr>
                <w:rFonts w:cs="Arial"/>
              </w:rPr>
            </w:pPr>
          </w:p>
          <w:p w:rsidR="000862EB" w:rsidP="59188628" w:rsidRDefault="000862EB" w14:paraId="37452FAB" w14:textId="77777777">
            <w:pPr>
              <w:rPr>
                <w:rFonts w:cs="Arial"/>
              </w:rPr>
            </w:pPr>
          </w:p>
          <w:p w:rsidR="59188628" w:rsidP="59188628" w:rsidRDefault="59188628" w14:paraId="061A46AB" w14:textId="70EF6A5D">
            <w:pPr>
              <w:rPr>
                <w:rFonts w:cs="Arial"/>
              </w:rPr>
            </w:pPr>
          </w:p>
          <w:p w:rsidR="00215799" w:rsidP="5D5FE952" w:rsidRDefault="00215799" w14:paraId="6BB9E253" w14:textId="3C1D07C7">
            <w:pPr>
              <w:rPr>
                <w:rFonts w:cs="Arial"/>
              </w:rPr>
            </w:pPr>
          </w:p>
        </w:tc>
      </w:tr>
      <w:tr w:rsidR="00170F7A" w:rsidTr="55BBE97A" w14:paraId="06A6EC7B" w14:textId="77777777">
        <w:trPr>
          <w:trHeight w:val="315"/>
        </w:trPr>
        <w:tc>
          <w:tcPr>
            <w:tcW w:w="9629" w:type="dxa"/>
            <w:gridSpan w:val="2"/>
            <w:tcMar/>
          </w:tcPr>
          <w:p w:rsidR="00170F7A" w:rsidP="59188628" w:rsidRDefault="00170F7A" w14:paraId="20AD9A8E" w14:textId="77777777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:rsidRPr="003740F6" w:rsidR="00170F7A" w:rsidP="59188628" w:rsidRDefault="00170F7A" w14:paraId="3EE4FFBB" w14:textId="029A0FD3">
            <w:pPr>
              <w:rPr>
                <w:rFonts w:cs="Arial"/>
              </w:rPr>
            </w:pPr>
            <w:r w:rsidRPr="003740F6">
              <w:rPr>
                <w:rFonts w:cs="Arial"/>
              </w:rPr>
              <w:t>I confirm that</w:t>
            </w:r>
            <w:r w:rsidRPr="003740F6" w:rsidR="00340404">
              <w:rPr>
                <w:rFonts w:cs="Arial"/>
              </w:rPr>
              <w:t xml:space="preserve"> I have notified my </w:t>
            </w:r>
            <w:r w:rsidRPr="003740F6" w:rsidR="00E75A5C">
              <w:rPr>
                <w:rFonts w:cs="Arial"/>
              </w:rPr>
              <w:t xml:space="preserve">line </w:t>
            </w:r>
            <w:r w:rsidRPr="003740F6" w:rsidR="00095B3D">
              <w:rPr>
                <w:rFonts w:cs="Arial"/>
              </w:rPr>
              <w:t xml:space="preserve">manager of </w:t>
            </w:r>
            <w:r w:rsidRPr="003740F6" w:rsidR="00E75A5C">
              <w:rPr>
                <w:rFonts w:cs="Arial"/>
              </w:rPr>
              <w:t>this</w:t>
            </w:r>
            <w:r w:rsidRPr="003740F6" w:rsidR="00095B3D">
              <w:rPr>
                <w:rFonts w:cs="Arial"/>
              </w:rPr>
              <w:t xml:space="preserve"> application and</w:t>
            </w:r>
            <w:r w:rsidRPr="003740F6">
              <w:rPr>
                <w:rFonts w:cs="Arial"/>
              </w:rPr>
              <w:t xml:space="preserve"> if </w:t>
            </w:r>
            <w:r w:rsidRPr="003740F6" w:rsidR="00095B3D">
              <w:rPr>
                <w:rFonts w:cs="Arial"/>
              </w:rPr>
              <w:t xml:space="preserve">it </w:t>
            </w:r>
            <w:r w:rsidRPr="003740F6">
              <w:rPr>
                <w:rFonts w:cs="Arial"/>
              </w:rPr>
              <w:t>is successful, I will</w:t>
            </w:r>
            <w:r w:rsidRPr="003740F6" w:rsidR="009772AB">
              <w:rPr>
                <w:rFonts w:cs="Arial"/>
              </w:rPr>
              <w:t xml:space="preserve"> make the appropriate arrangements</w:t>
            </w:r>
            <w:r w:rsidRPr="003740F6" w:rsidR="00E75A5C">
              <w:rPr>
                <w:rFonts w:cs="Arial"/>
              </w:rPr>
              <w:t xml:space="preserve"> </w:t>
            </w:r>
            <w:r w:rsidRPr="003740F6" w:rsidR="009772AB">
              <w:rPr>
                <w:rFonts w:cs="Arial"/>
              </w:rPr>
              <w:t xml:space="preserve">with my employer to </w:t>
            </w:r>
            <w:r w:rsidRPr="003740F6" w:rsidR="00340404">
              <w:rPr>
                <w:rFonts w:cs="Arial"/>
              </w:rPr>
              <w:t>enable attendance at my chosen event.</w:t>
            </w:r>
            <w:r w:rsidRPr="003740F6" w:rsidR="00E75A5C">
              <w:rPr>
                <w:rFonts w:cs="Arial"/>
              </w:rPr>
              <w:t xml:space="preserve"> </w:t>
            </w:r>
          </w:p>
          <w:p w:rsidRPr="003740F6" w:rsidR="00170F7A" w:rsidP="59188628" w:rsidRDefault="00170F7A" w14:paraId="3A3E795B" w14:textId="77777777">
            <w:pPr>
              <w:rPr>
                <w:rFonts w:cs="Arial"/>
                <w:sz w:val="18"/>
                <w:szCs w:val="18"/>
              </w:rPr>
            </w:pPr>
          </w:p>
          <w:p w:rsidRPr="003740F6" w:rsidR="00E75A5C" w:rsidP="59188628" w:rsidRDefault="00E75A5C" w14:paraId="04A8B3F7" w14:textId="042CF148">
            <w:pPr>
              <w:rPr>
                <w:rFonts w:cs="Arial"/>
              </w:rPr>
            </w:pPr>
            <w:r w:rsidRPr="75216550">
              <w:rPr>
                <w:rFonts w:cs="Arial"/>
              </w:rPr>
              <w:t xml:space="preserve">I confirm that I have read and understood the </w:t>
            </w:r>
            <w:r w:rsidRPr="75216550" w:rsidR="0013597B">
              <w:rPr>
                <w:rFonts w:cs="Arial"/>
              </w:rPr>
              <w:t>Terms and Conditions of the Staff Development Award</w:t>
            </w:r>
            <w:r w:rsidRPr="75216550" w:rsidR="306A51CD">
              <w:rPr>
                <w:rFonts w:cs="Arial"/>
              </w:rPr>
              <w:t>s</w:t>
            </w:r>
            <w:r w:rsidRPr="75216550" w:rsidR="0013597B">
              <w:rPr>
                <w:rFonts w:cs="Arial"/>
              </w:rPr>
              <w:t>.</w:t>
            </w:r>
          </w:p>
          <w:p w:rsidR="00170F7A" w:rsidP="59188628" w:rsidRDefault="00170F7A" w14:paraId="4FBFA843" w14:textId="77777777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7800A7" w:rsidTr="55BBE97A" w14:paraId="214D7FB6" w14:textId="77777777">
        <w:trPr>
          <w:trHeight w:val="315"/>
        </w:trPr>
        <w:tc>
          <w:tcPr>
            <w:tcW w:w="9629" w:type="dxa"/>
            <w:gridSpan w:val="2"/>
            <w:tcMar/>
          </w:tcPr>
          <w:p w:rsidRPr="00991CE9" w:rsidR="007800A7" w:rsidP="59188628" w:rsidRDefault="007800A7" w14:paraId="006E44AE" w14:textId="202C67A1">
            <w:pPr>
              <w:rPr>
                <w:rFonts w:cs="Arial"/>
                <w:b/>
                <w:bCs/>
              </w:rPr>
            </w:pPr>
            <w:r w:rsidRPr="00991CE9">
              <w:rPr>
                <w:rFonts w:cs="Arial"/>
                <w:b/>
                <w:bCs/>
              </w:rPr>
              <w:t>Signed</w:t>
            </w:r>
          </w:p>
        </w:tc>
      </w:tr>
      <w:tr w:rsidR="007800A7" w:rsidTr="55BBE97A" w14:paraId="7267130E" w14:textId="77777777">
        <w:trPr>
          <w:trHeight w:val="315"/>
        </w:trPr>
        <w:tc>
          <w:tcPr>
            <w:tcW w:w="9629" w:type="dxa"/>
            <w:gridSpan w:val="2"/>
            <w:tcMar/>
          </w:tcPr>
          <w:p w:rsidRPr="00991CE9" w:rsidR="007800A7" w:rsidP="59188628" w:rsidRDefault="007800A7" w14:paraId="573048D6" w14:textId="745FA485">
            <w:pPr>
              <w:rPr>
                <w:rFonts w:cs="Arial"/>
                <w:b/>
                <w:bCs/>
              </w:rPr>
            </w:pPr>
            <w:r w:rsidRPr="00991CE9">
              <w:rPr>
                <w:rFonts w:cs="Arial"/>
                <w:b/>
                <w:bCs/>
              </w:rPr>
              <w:t>Date</w:t>
            </w:r>
          </w:p>
        </w:tc>
      </w:tr>
    </w:tbl>
    <w:p w:rsidR="00215799" w:rsidP="00B34F50" w:rsidRDefault="00215799" w14:paraId="23DE523C" w14:textId="77777777">
      <w:pPr>
        <w:spacing w:after="0" w:line="240" w:lineRule="auto"/>
        <w:rPr>
          <w:rFonts w:cs="Arial"/>
        </w:rPr>
      </w:pPr>
    </w:p>
    <w:p w:rsidRPr="004D0FC0" w:rsidR="002C4FC3" w:rsidP="00B34F50" w:rsidRDefault="00EE0610" w14:paraId="6E3348C8" w14:textId="6A65F992">
      <w:pPr>
        <w:spacing w:after="0" w:line="240" w:lineRule="auto"/>
        <w:rPr>
          <w:rFonts w:cs="Arial"/>
        </w:rPr>
      </w:pPr>
      <w:r w:rsidRPr="55BBE97A" w:rsidR="00EE0610">
        <w:rPr>
          <w:rFonts w:cs="Arial"/>
        </w:rPr>
        <w:t xml:space="preserve">Please return your completed application form to the M25 Operations Manager by emailing it to </w:t>
      </w:r>
      <w:hyperlink r:id="Rcd48af5f45324d8e">
        <w:r w:rsidRPr="55BBE97A" w:rsidR="00EE0610">
          <w:rPr>
            <w:rStyle w:val="Hyperlink"/>
            <w:rFonts w:cs="Arial"/>
          </w:rPr>
          <w:t>m25libadmin@london.ac.uk</w:t>
        </w:r>
      </w:hyperlink>
      <w:r w:rsidRPr="55BBE97A" w:rsidR="00EE0610">
        <w:rPr>
          <w:rFonts w:cs="Arial"/>
        </w:rPr>
        <w:t xml:space="preserve"> </w:t>
      </w:r>
      <w:r w:rsidRPr="55BBE97A" w:rsidR="00EE0610">
        <w:rPr>
          <w:rFonts w:cs="Arial"/>
        </w:rPr>
        <w:t>no later than</w:t>
      </w:r>
      <w:r w:rsidRPr="55BBE97A" w:rsidR="470A7A35">
        <w:rPr>
          <w:rFonts w:cs="Arial"/>
        </w:rPr>
        <w:t>Thurs</w:t>
      </w:r>
      <w:r w:rsidRPr="55BBE97A" w:rsidR="00EE0610">
        <w:rPr>
          <w:rFonts w:cs="Arial"/>
        </w:rPr>
        <w:t xml:space="preserve">day </w:t>
      </w:r>
      <w:r w:rsidRPr="55BBE97A" w:rsidR="44E45110">
        <w:rPr>
          <w:rFonts w:cs="Arial"/>
        </w:rPr>
        <w:t xml:space="preserve">23 April </w:t>
      </w:r>
      <w:r w:rsidRPr="55BBE97A" w:rsidR="00EE0610">
        <w:rPr>
          <w:rFonts w:cs="Arial"/>
        </w:rPr>
        <w:t>2026.</w:t>
      </w:r>
    </w:p>
    <w:p w:rsidRPr="009D5D23" w:rsidR="002C4FC3" w:rsidP="00B34F50" w:rsidRDefault="002C4FC3" w14:paraId="28AF4F5D" w14:textId="77777777">
      <w:pPr>
        <w:spacing w:after="0" w:line="240" w:lineRule="auto"/>
        <w:rPr>
          <w:rFonts w:cs="Arial"/>
        </w:rPr>
      </w:pPr>
    </w:p>
    <w:sectPr w:rsidRPr="009D5D23" w:rsidR="002C4FC3" w:rsidSect="00B34F5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orient="portrait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A51CF" w:rsidP="00091963" w:rsidRDefault="004A51CF" w14:paraId="6555F4C9" w14:textId="77777777">
      <w:pPr>
        <w:spacing w:after="0" w:line="240" w:lineRule="auto"/>
      </w:pPr>
      <w:r>
        <w:separator/>
      </w:r>
    </w:p>
  </w:endnote>
  <w:endnote w:type="continuationSeparator" w:id="0">
    <w:p w:rsidR="004A51CF" w:rsidP="00091963" w:rsidRDefault="004A51CF" w14:paraId="6CA7B0A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86DB3" w:rsidRDefault="00986DB3" w14:paraId="6537F28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86DB3" w:rsidRDefault="00986DB3" w14:paraId="07547A01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86DB3" w:rsidRDefault="00986DB3" w14:paraId="738610E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A51CF" w:rsidP="00091963" w:rsidRDefault="004A51CF" w14:paraId="4710B213" w14:textId="77777777">
      <w:pPr>
        <w:spacing w:after="0" w:line="240" w:lineRule="auto"/>
      </w:pPr>
      <w:r>
        <w:separator/>
      </w:r>
    </w:p>
  </w:footnote>
  <w:footnote w:type="continuationSeparator" w:id="0">
    <w:p w:rsidR="004A51CF" w:rsidP="00091963" w:rsidRDefault="004A51CF" w14:paraId="2FAC8F4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86DB3" w:rsidRDefault="00986DB3" w14:paraId="144A5D23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86DB3" w:rsidRDefault="00986DB3" w14:paraId="44E871B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86DB3" w:rsidRDefault="00986DB3" w14:paraId="52E5622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B628BE"/>
    <w:multiLevelType w:val="hybridMultilevel"/>
    <w:tmpl w:val="51B27032"/>
    <w:lvl w:ilvl="0" w:tplc="C46E4D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D839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1F6A5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B3E85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2265F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C5E64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1E2D51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A6635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1386BD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33467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A3NjSztDAxMTVQ0lEKTi0uzszPAykwrAUAsY7xfywAAAA="/>
  </w:docVars>
  <w:rsids>
    <w:rsidRoot w:val="00215799"/>
    <w:rsid w:val="000035A0"/>
    <w:rsid w:val="000164C0"/>
    <w:rsid w:val="00043DB5"/>
    <w:rsid w:val="000539F4"/>
    <w:rsid w:val="0006459F"/>
    <w:rsid w:val="000862EB"/>
    <w:rsid w:val="000907C1"/>
    <w:rsid w:val="00091963"/>
    <w:rsid w:val="00095B3D"/>
    <w:rsid w:val="000B3A43"/>
    <w:rsid w:val="0011885B"/>
    <w:rsid w:val="0013597B"/>
    <w:rsid w:val="00170F7A"/>
    <w:rsid w:val="0018637C"/>
    <w:rsid w:val="001C45C0"/>
    <w:rsid w:val="00215799"/>
    <w:rsid w:val="00261356"/>
    <w:rsid w:val="002762A0"/>
    <w:rsid w:val="0029065C"/>
    <w:rsid w:val="002A0CCB"/>
    <w:rsid w:val="002C4FC3"/>
    <w:rsid w:val="003234C0"/>
    <w:rsid w:val="00325207"/>
    <w:rsid w:val="00326F36"/>
    <w:rsid w:val="00340404"/>
    <w:rsid w:val="00354847"/>
    <w:rsid w:val="00365711"/>
    <w:rsid w:val="003740F6"/>
    <w:rsid w:val="003A6D9E"/>
    <w:rsid w:val="003D3C4C"/>
    <w:rsid w:val="003E224C"/>
    <w:rsid w:val="00467F98"/>
    <w:rsid w:val="00481106"/>
    <w:rsid w:val="004A51CF"/>
    <w:rsid w:val="004D0FC0"/>
    <w:rsid w:val="004E1B10"/>
    <w:rsid w:val="004E38B5"/>
    <w:rsid w:val="004F3F29"/>
    <w:rsid w:val="00501953"/>
    <w:rsid w:val="00501CA5"/>
    <w:rsid w:val="0052710E"/>
    <w:rsid w:val="00574FF7"/>
    <w:rsid w:val="00596286"/>
    <w:rsid w:val="005C2843"/>
    <w:rsid w:val="005D39AB"/>
    <w:rsid w:val="005E7C95"/>
    <w:rsid w:val="00607E7A"/>
    <w:rsid w:val="006119DB"/>
    <w:rsid w:val="00615656"/>
    <w:rsid w:val="00653A9E"/>
    <w:rsid w:val="00671C01"/>
    <w:rsid w:val="00673573"/>
    <w:rsid w:val="006B7F7A"/>
    <w:rsid w:val="006F265A"/>
    <w:rsid w:val="00724CE3"/>
    <w:rsid w:val="00731CA0"/>
    <w:rsid w:val="007800A7"/>
    <w:rsid w:val="007A6955"/>
    <w:rsid w:val="00810493"/>
    <w:rsid w:val="00837818"/>
    <w:rsid w:val="00852F20"/>
    <w:rsid w:val="0085642D"/>
    <w:rsid w:val="008965F6"/>
    <w:rsid w:val="008A6924"/>
    <w:rsid w:val="008E740B"/>
    <w:rsid w:val="0092152C"/>
    <w:rsid w:val="00946220"/>
    <w:rsid w:val="00967A6D"/>
    <w:rsid w:val="009772AB"/>
    <w:rsid w:val="00986DB3"/>
    <w:rsid w:val="00991CE9"/>
    <w:rsid w:val="009D5D23"/>
    <w:rsid w:val="009E6D83"/>
    <w:rsid w:val="00A02D62"/>
    <w:rsid w:val="00A041E8"/>
    <w:rsid w:val="00B03B2F"/>
    <w:rsid w:val="00B34F50"/>
    <w:rsid w:val="00B429A3"/>
    <w:rsid w:val="00B51CE3"/>
    <w:rsid w:val="00B812F0"/>
    <w:rsid w:val="00BA3721"/>
    <w:rsid w:val="00BC5DFC"/>
    <w:rsid w:val="00C4364B"/>
    <w:rsid w:val="00CC1726"/>
    <w:rsid w:val="00D329E7"/>
    <w:rsid w:val="00D933D8"/>
    <w:rsid w:val="00DB6F68"/>
    <w:rsid w:val="00DD5FA6"/>
    <w:rsid w:val="00DE6CDC"/>
    <w:rsid w:val="00E14E40"/>
    <w:rsid w:val="00E212A0"/>
    <w:rsid w:val="00E26564"/>
    <w:rsid w:val="00E75A5C"/>
    <w:rsid w:val="00EB5B64"/>
    <w:rsid w:val="00EC1252"/>
    <w:rsid w:val="00EE0610"/>
    <w:rsid w:val="00F55EE9"/>
    <w:rsid w:val="00F8149B"/>
    <w:rsid w:val="00FD6D8C"/>
    <w:rsid w:val="00FE2B38"/>
    <w:rsid w:val="00FF6788"/>
    <w:rsid w:val="0284663F"/>
    <w:rsid w:val="03F9DB51"/>
    <w:rsid w:val="050953F9"/>
    <w:rsid w:val="05516B81"/>
    <w:rsid w:val="05E886AE"/>
    <w:rsid w:val="0621BBE3"/>
    <w:rsid w:val="06720A95"/>
    <w:rsid w:val="07545049"/>
    <w:rsid w:val="07A4E670"/>
    <w:rsid w:val="0C9FFAC3"/>
    <w:rsid w:val="0D661BA7"/>
    <w:rsid w:val="0E84B342"/>
    <w:rsid w:val="0F29DC4A"/>
    <w:rsid w:val="0FCD6071"/>
    <w:rsid w:val="107FC466"/>
    <w:rsid w:val="1163F881"/>
    <w:rsid w:val="120BC918"/>
    <w:rsid w:val="139EBC46"/>
    <w:rsid w:val="13AE7A3B"/>
    <w:rsid w:val="13C0CACF"/>
    <w:rsid w:val="13CA70DF"/>
    <w:rsid w:val="13FE2505"/>
    <w:rsid w:val="1518ED7D"/>
    <w:rsid w:val="156BDB23"/>
    <w:rsid w:val="156FFFBA"/>
    <w:rsid w:val="175BDECB"/>
    <w:rsid w:val="1927B971"/>
    <w:rsid w:val="195256A9"/>
    <w:rsid w:val="1A291B64"/>
    <w:rsid w:val="1B2463AA"/>
    <w:rsid w:val="1C1DEF3F"/>
    <w:rsid w:val="1C2D2BAA"/>
    <w:rsid w:val="1CDB44F2"/>
    <w:rsid w:val="1D263FBB"/>
    <w:rsid w:val="203935DD"/>
    <w:rsid w:val="216370A8"/>
    <w:rsid w:val="218333EC"/>
    <w:rsid w:val="22DABE98"/>
    <w:rsid w:val="2471950A"/>
    <w:rsid w:val="2522C1CF"/>
    <w:rsid w:val="252531AB"/>
    <w:rsid w:val="268100E6"/>
    <w:rsid w:val="27E26025"/>
    <w:rsid w:val="28846607"/>
    <w:rsid w:val="28F927AD"/>
    <w:rsid w:val="29A9EF64"/>
    <w:rsid w:val="2AC873C0"/>
    <w:rsid w:val="2C9C433D"/>
    <w:rsid w:val="2CE0E756"/>
    <w:rsid w:val="2D394250"/>
    <w:rsid w:val="2DE27EBC"/>
    <w:rsid w:val="2EF2FE7F"/>
    <w:rsid w:val="306A51CD"/>
    <w:rsid w:val="30A6F4FA"/>
    <w:rsid w:val="32674E33"/>
    <w:rsid w:val="32F62992"/>
    <w:rsid w:val="32F8CFE8"/>
    <w:rsid w:val="33ED905D"/>
    <w:rsid w:val="34B66240"/>
    <w:rsid w:val="35C0D5DF"/>
    <w:rsid w:val="38C496ED"/>
    <w:rsid w:val="3C24E2E6"/>
    <w:rsid w:val="3CA4C055"/>
    <w:rsid w:val="3D39B6FF"/>
    <w:rsid w:val="3E5120A4"/>
    <w:rsid w:val="3E5D1A40"/>
    <w:rsid w:val="3E870448"/>
    <w:rsid w:val="432D38C1"/>
    <w:rsid w:val="44E45110"/>
    <w:rsid w:val="455CC60A"/>
    <w:rsid w:val="46100F5A"/>
    <w:rsid w:val="470A7A35"/>
    <w:rsid w:val="477311CC"/>
    <w:rsid w:val="47A6BC68"/>
    <w:rsid w:val="49126245"/>
    <w:rsid w:val="4B9450A2"/>
    <w:rsid w:val="4BF81AED"/>
    <w:rsid w:val="4DDD758C"/>
    <w:rsid w:val="4DFAA466"/>
    <w:rsid w:val="4F7A4BEC"/>
    <w:rsid w:val="4F8C10D5"/>
    <w:rsid w:val="4FDACA45"/>
    <w:rsid w:val="4FF42556"/>
    <w:rsid w:val="515392AC"/>
    <w:rsid w:val="52DDF9DE"/>
    <w:rsid w:val="53983F3D"/>
    <w:rsid w:val="5480193B"/>
    <w:rsid w:val="55BBE97A"/>
    <w:rsid w:val="570B69C2"/>
    <w:rsid w:val="57C18156"/>
    <w:rsid w:val="59188628"/>
    <w:rsid w:val="5ADA2DD1"/>
    <w:rsid w:val="5BF1CEDB"/>
    <w:rsid w:val="5D329525"/>
    <w:rsid w:val="5D5FE952"/>
    <w:rsid w:val="5E2FB459"/>
    <w:rsid w:val="5F4162FC"/>
    <w:rsid w:val="5F6FACDA"/>
    <w:rsid w:val="613200FC"/>
    <w:rsid w:val="61382745"/>
    <w:rsid w:val="614F4D67"/>
    <w:rsid w:val="64ED50C1"/>
    <w:rsid w:val="6518818F"/>
    <w:rsid w:val="6545D34C"/>
    <w:rsid w:val="65ABC57A"/>
    <w:rsid w:val="66DA30A4"/>
    <w:rsid w:val="6738E703"/>
    <w:rsid w:val="67D32CDC"/>
    <w:rsid w:val="69575858"/>
    <w:rsid w:val="6993327C"/>
    <w:rsid w:val="6A2855A0"/>
    <w:rsid w:val="6A56F6B5"/>
    <w:rsid w:val="6D9ADA5C"/>
    <w:rsid w:val="6DA5ED01"/>
    <w:rsid w:val="722B94BB"/>
    <w:rsid w:val="75216550"/>
    <w:rsid w:val="75E9DF11"/>
    <w:rsid w:val="760D2718"/>
    <w:rsid w:val="76142DB0"/>
    <w:rsid w:val="79CF5223"/>
    <w:rsid w:val="7BCE4BA4"/>
    <w:rsid w:val="7CCC99E9"/>
    <w:rsid w:val="7DB2AF6B"/>
    <w:rsid w:val="7EFD0FED"/>
    <w:rsid w:val="7FC34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2653C"/>
  <w15:chartTrackingRefBased/>
  <w15:docId w15:val="{7DFB4383-5024-460E-8437-58A89F130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D5D23"/>
    <w:rPr>
      <w:rFonts w:ascii="Arial" w:hAnsi="Arial" w:eastAsia="SimSu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91963"/>
    <w:rPr>
      <w:rFonts w:ascii="Arial" w:hAnsi="Arial" w:eastAsia="SimSun"/>
    </w:rPr>
  </w:style>
  <w:style w:type="paragraph" w:styleId="Footer">
    <w:name w:val="footer"/>
    <w:basedOn w:val="Normal"/>
    <w:link w:val="Foot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91963"/>
    <w:rPr>
      <w:rFonts w:ascii="Arial" w:hAnsi="Arial" w:eastAsia="SimSu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6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F265A"/>
    <w:rPr>
      <w:rFonts w:ascii="Tahoma" w:hAnsi="Tahoma" w:eastAsia="SimSun" w:cs="Tahoma"/>
      <w:sz w:val="16"/>
      <w:szCs w:val="16"/>
    </w:rPr>
  </w:style>
  <w:style w:type="table" w:styleId="TableGrid">
    <w:name w:val="Table Grid"/>
    <w:basedOn w:val="TableNormal"/>
    <w:uiPriority w:val="59"/>
    <w:rsid w:val="0021579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15799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215799"/>
    <w:rPr>
      <w:rFonts w:ascii="Arial" w:hAnsi="Arial" w:eastAsia="SimSu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579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48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55E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footer" Target="footer3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3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g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Relationship Type="http://schemas.openxmlformats.org/officeDocument/2006/relationships/hyperlink" Target="mailto:m25libadmin@london.ac.uk" TargetMode="External" Id="Rcd48af5f45324d8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f1af37-1937-4130-8a6b-ff861b20dfcf" xsi:nil="true"/>
    <lcf76f155ced4ddcb4097134ff3c332f xmlns="d098d343-e2df-4117-8b13-efc5cd438984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034C006FB3E4EA03D8B28FCCEAF4E" ma:contentTypeVersion="18" ma:contentTypeDescription="Create a new document." ma:contentTypeScope="" ma:versionID="8fb804f8c82a8b6725d90e957e4d2cad">
  <xsd:schema xmlns:xsd="http://www.w3.org/2001/XMLSchema" xmlns:xs="http://www.w3.org/2001/XMLSchema" xmlns:p="http://schemas.microsoft.com/office/2006/metadata/properties" xmlns:ns2="d098d343-e2df-4117-8b13-efc5cd438984" xmlns:ns3="db8ae3c6-bdbf-4c5b-9036-298b96a57bb5" xmlns:ns4="c3f1af37-1937-4130-8a6b-ff861b20dfcf" targetNamespace="http://schemas.microsoft.com/office/2006/metadata/properties" ma:root="true" ma:fieldsID="785023100484e4778e9923ca0dee2b8f" ns2:_="" ns3:_="" ns4:_="">
    <xsd:import namespace="d098d343-e2df-4117-8b13-efc5cd438984"/>
    <xsd:import namespace="db8ae3c6-bdbf-4c5b-9036-298b96a57bb5"/>
    <xsd:import namespace="c3f1af37-1937-4130-8a6b-ff861b20df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8d343-e2df-4117-8b13-efc5cd438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ee726a9b-3374-46a0-b009-af8e0551a7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ae3c6-bdbf-4c5b-9036-298b96a57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f1af37-1937-4130-8a6b-ff861b20dfcf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e43a5c86-955c-4bf9-a146-7ef93879e682}" ma:internalName="TaxCatchAll" ma:showField="CatchAllData" ma:web="db8ae3c6-bdbf-4c5b-9036-298b96a57b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382A4C-2412-4B1B-AFFE-1ED8674629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352438-BD5D-4E17-BEA4-5910E25550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D50B22-05DA-465E-BE5D-FABA41CABCF4}">
  <ds:schemaRefs>
    <ds:schemaRef ds:uri="http://schemas.microsoft.com/office/2006/metadata/properties"/>
    <ds:schemaRef ds:uri="http://schemas.microsoft.com/office/infopath/2007/PartnerControls"/>
    <ds:schemaRef ds:uri="c3f1af37-1937-4130-8a6b-ff861b20dfcf"/>
    <ds:schemaRef ds:uri="d098d343-e2df-4117-8b13-efc5cd438984"/>
  </ds:schemaRefs>
</ds:datastoreItem>
</file>

<file path=customXml/itemProps4.xml><?xml version="1.0" encoding="utf-8"?>
<ds:datastoreItem xmlns:ds="http://schemas.openxmlformats.org/officeDocument/2006/customXml" ds:itemID="{F900CC3C-571E-4371-89EF-8975D6D9D8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98d343-e2df-4117-8b13-efc5cd438984"/>
    <ds:schemaRef ds:uri="db8ae3c6-bdbf-4c5b-9036-298b96a57bb5"/>
    <ds:schemaRef ds:uri="c3f1af37-1937-4130-8a6b-ff861b20df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5072052-c002-4ee4-87e5-9d58843fc488}" enabled="1" method="Privileged" siteId="{185280ba-7a00-42ea-9408-19eafd13552e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ill Howard</dc:creator>
  <keywords/>
  <dc:description/>
  <lastModifiedBy>Jill Howard</lastModifiedBy>
  <revision>20</revision>
  <lastPrinted>2026-01-22T09:23:00.0000000Z</lastPrinted>
  <dcterms:created xsi:type="dcterms:W3CDTF">2025-03-04T16:31:00.0000000Z</dcterms:created>
  <dcterms:modified xsi:type="dcterms:W3CDTF">2026-03-12T10:32:30.03722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034C006FB3E4EA03D8B28FCCEAF4E</vt:lpwstr>
  </property>
  <property fmtid="{D5CDD505-2E9C-101B-9397-08002B2CF9AE}" pid="3" name="Order">
    <vt:r8>8600</vt:r8>
  </property>
  <property fmtid="{D5CDD505-2E9C-101B-9397-08002B2CF9AE}" pid="4" name="MediaServiceImageTags">
    <vt:lpwstr/>
  </property>
</Properties>
</file>